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vid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eschiera del Garda, VR, Italia Castell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ell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6/200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70051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oli.26david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